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0B127A0E" w14:textId="41187222" w:rsidR="0039434A" w:rsidRDefault="0039434A" w:rsidP="0039434A">
      <w:pPr>
        <w:ind w:left="720" w:hanging="720"/>
        <w:rPr>
          <w:rFonts w:cs="Times New Roman"/>
        </w:rPr>
      </w:pPr>
      <w:r w:rsidRPr="0039434A">
        <w:rPr>
          <w:rFonts w:cs="Times New Roman"/>
        </w:rPr>
        <w:t xml:space="preserve">Ji, X.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 xml:space="preserve">, M. A. (2021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AA3AB5" w:rsidRPr="00AA3AB5">
        <w:rPr>
          <w:rFonts w:cs="Times New Roman"/>
          <w:i/>
          <w:iCs/>
        </w:rPr>
        <w:t>submitted</w:t>
      </w:r>
    </w:p>
    <w:p w14:paraId="0D4E906A" w14:textId="749F9911" w:rsidR="00A0610E" w:rsidRDefault="00A0610E" w:rsidP="0039434A">
      <w:pPr>
        <w:ind w:left="720" w:hanging="720"/>
        <w:rPr>
          <w:rFonts w:cs="Times New Roman"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 xml:space="preserve">, S. (2021). Total </w:t>
      </w:r>
      <w:proofErr w:type="spellStart"/>
      <w:r w:rsidRPr="00A0610E">
        <w:rPr>
          <w:rFonts w:cs="Times New Roman"/>
        </w:rPr>
        <w:t>virome</w:t>
      </w:r>
      <w:proofErr w:type="spellEnd"/>
      <w:r w:rsidRPr="00A0610E">
        <w:rPr>
          <w:rFonts w:cs="Times New Roman"/>
        </w:rPr>
        <w:t xml:space="preserve"> characterizations of game animals in China reveals a spectrum of emerging viral pathogens.</w:t>
      </w:r>
      <w:r w:rsidR="00FF4749">
        <w:rPr>
          <w:rFonts w:cs="Times New Roman"/>
        </w:rPr>
        <w:t xml:space="preserve"> </w:t>
      </w:r>
      <w:r w:rsidR="00FF4749" w:rsidRPr="00AA3AB5">
        <w:rPr>
          <w:rFonts w:cs="Times New Roman"/>
          <w:i/>
          <w:iCs/>
        </w:rPr>
        <w:t>submitted</w:t>
      </w:r>
    </w:p>
    <w:p w14:paraId="1F812FCB" w14:textId="4879FE02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Pr="00C82139">
        <w:rPr>
          <w:rFonts w:cs="Times New Roman"/>
          <w:i/>
          <w:iCs/>
        </w:rPr>
        <w:t>submitted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lastRenderedPageBreak/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77777777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, in press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4DAB16B1" w14:textId="115DD3EA" w:rsidR="00FF1C13" w:rsidRPr="00FF1C13" w:rsidRDefault="00FF1C13" w:rsidP="00FF1C13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="00E0651F" w:rsidRPr="00E0651F">
        <w:rPr>
          <w:rFonts w:cs="Times New Roman"/>
        </w:rPr>
        <w:t>From viral evolution to spatial contagion: a biologically modulated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Submitted</w:t>
      </w:r>
      <w:r>
        <w:rPr>
          <w:rFonts w:cs="Times New Roman"/>
          <w:iCs/>
        </w:rPr>
        <w:t xml:space="preserve">, </w:t>
      </w:r>
      <w:r w:rsidR="00C13221"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458CBDC9" w14:textId="1C587AB0" w:rsidR="00F330A0" w:rsidRPr="00FF1C13" w:rsidRDefault="00F330A0" w:rsidP="00F330A0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He, W., Liao, M., Zhao, W., Sun, J., Zhao, J., Wang, L., Meng, X., Zhou,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837FB7">
        <w:rPr>
          <w:rFonts w:cs="Times New Roman"/>
        </w:rPr>
        <w:t xml:space="preserve">, &amp; </w:t>
      </w:r>
      <w:proofErr w:type="spellStart"/>
      <w:r w:rsidR="00837FB7">
        <w:rPr>
          <w:rFonts w:cs="Times New Roman"/>
        </w:rPr>
        <w:t>Veit</w:t>
      </w:r>
      <w:proofErr w:type="spellEnd"/>
      <w:r w:rsidR="00837FB7">
        <w:rPr>
          <w:rFonts w:cs="Times New Roman"/>
        </w:rPr>
        <w:t>, M.</w:t>
      </w:r>
      <w:r w:rsidR="000B5081">
        <w:rPr>
          <w:rFonts w:cs="Times New Roman"/>
        </w:rPr>
        <w:t xml:space="preserve"> </w:t>
      </w:r>
      <w:r w:rsidRPr="003F7692">
        <w:rPr>
          <w:rFonts w:cs="Times New Roman"/>
        </w:rPr>
        <w:t>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Pr="00F330A0">
        <w:rPr>
          <w:rFonts w:cs="Times New Roman"/>
        </w:rPr>
        <w:t>Cross-species transmission of 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 w:rsidRPr="00F330A0">
        <w:rPr>
          <w:rFonts w:cs="Times New Roman"/>
          <w:iCs/>
        </w:rPr>
        <w:t>Submitted to</w:t>
      </w:r>
      <w:r>
        <w:rPr>
          <w:rFonts w:cs="Times New Roman"/>
          <w:i/>
        </w:rPr>
        <w:t xml:space="preserve"> Cell Reports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lastRenderedPageBreak/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lastRenderedPageBreak/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281E93F" w:rsidR="009B7EA8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  <w:r w:rsidR="00C95AF8" w:rsidRPr="00C95AF8">
        <w:rPr>
          <w:rFonts w:cs="Times New Roman"/>
          <w:i/>
          <w:iCs/>
        </w:rPr>
        <w:t>Nature Medicine</w:t>
      </w:r>
      <w:r w:rsidR="0018508B">
        <w:rPr>
          <w:rFonts w:cs="Times New Roman"/>
        </w:rPr>
        <w:t xml:space="preserve">, </w:t>
      </w:r>
      <w:r w:rsidR="0018508B" w:rsidRPr="000A3A05">
        <w:rPr>
          <w:rFonts w:cs="Times New Roman"/>
          <w:i/>
          <w:iCs/>
        </w:rPr>
        <w:t>Proceedings of National Academy of Sciences</w:t>
      </w:r>
      <w:r w:rsidR="00C95AF8">
        <w:rPr>
          <w:rFonts w:cs="Times New Roman"/>
        </w:rPr>
        <w:t>,</w:t>
      </w:r>
      <w:r w:rsidRPr="000661EC">
        <w:rPr>
          <w:rFonts w:cs="Times New Roman"/>
        </w:rPr>
        <w:t xml:space="preserve">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>,</w:t>
      </w:r>
      <w:r w:rsidR="00784112">
        <w:rPr>
          <w:rFonts w:cs="Times New Roman"/>
        </w:rPr>
        <w:t xml:space="preserve"> </w:t>
      </w:r>
      <w:r w:rsidR="00784112" w:rsidRPr="00784112">
        <w:rPr>
          <w:rFonts w:cs="Times New Roman"/>
          <w:i/>
          <w:iCs/>
        </w:rPr>
        <w:t>Frontiers in Public Health</w:t>
      </w:r>
      <w:r w:rsidR="00784112">
        <w:rPr>
          <w:rFonts w:cs="Times New Roman"/>
        </w:rPr>
        <w:t>,</w:t>
      </w:r>
      <w:r w:rsidR="008F46EE">
        <w:rPr>
          <w:rFonts w:cs="Times New Roman"/>
        </w:rPr>
        <w:t xml:space="preserve">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36F96" w14:textId="77777777" w:rsidR="00CE3AD2" w:rsidRDefault="00CE3AD2">
      <w:pPr>
        <w:spacing w:after="0"/>
      </w:pPr>
      <w:r>
        <w:separator/>
      </w:r>
    </w:p>
  </w:endnote>
  <w:endnote w:type="continuationSeparator" w:id="0">
    <w:p w14:paraId="6A62C68A" w14:textId="77777777" w:rsidR="00CE3AD2" w:rsidRDefault="00CE3A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20353" w14:textId="77777777" w:rsidR="00CE3AD2" w:rsidRDefault="00CE3AD2">
      <w:pPr>
        <w:spacing w:after="0"/>
      </w:pPr>
      <w:r>
        <w:separator/>
      </w:r>
    </w:p>
  </w:footnote>
  <w:footnote w:type="continuationSeparator" w:id="0">
    <w:p w14:paraId="7071EFA3" w14:textId="77777777" w:rsidR="00CE3AD2" w:rsidRDefault="00CE3AD2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7D"/>
    <w:rsid w:val="00063A0E"/>
    <w:rsid w:val="000661EC"/>
    <w:rsid w:val="00066359"/>
    <w:rsid w:val="00067B72"/>
    <w:rsid w:val="00073CC7"/>
    <w:rsid w:val="00074C17"/>
    <w:rsid w:val="00076FEF"/>
    <w:rsid w:val="000770D3"/>
    <w:rsid w:val="0008217F"/>
    <w:rsid w:val="000841FD"/>
    <w:rsid w:val="00091406"/>
    <w:rsid w:val="00091E6F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8FD"/>
    <w:rsid w:val="00126033"/>
    <w:rsid w:val="00135D56"/>
    <w:rsid w:val="0014075E"/>
    <w:rsid w:val="0014238E"/>
    <w:rsid w:val="00145F22"/>
    <w:rsid w:val="00151C48"/>
    <w:rsid w:val="00152F93"/>
    <w:rsid w:val="00167A6F"/>
    <w:rsid w:val="00183460"/>
    <w:rsid w:val="0018508B"/>
    <w:rsid w:val="0019468A"/>
    <w:rsid w:val="00196180"/>
    <w:rsid w:val="001A19F0"/>
    <w:rsid w:val="001A30B3"/>
    <w:rsid w:val="001C10FC"/>
    <w:rsid w:val="001C39A0"/>
    <w:rsid w:val="001C60AB"/>
    <w:rsid w:val="001D3A9E"/>
    <w:rsid w:val="001D400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5DEF"/>
    <w:rsid w:val="00336B7C"/>
    <w:rsid w:val="0034131C"/>
    <w:rsid w:val="00343CBE"/>
    <w:rsid w:val="00343F65"/>
    <w:rsid w:val="003448E7"/>
    <w:rsid w:val="003536EA"/>
    <w:rsid w:val="003563B2"/>
    <w:rsid w:val="003619F2"/>
    <w:rsid w:val="00362B56"/>
    <w:rsid w:val="0036345C"/>
    <w:rsid w:val="00364D03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339"/>
    <w:rsid w:val="003E582B"/>
    <w:rsid w:val="003F1B31"/>
    <w:rsid w:val="003F4F46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7C7C"/>
    <w:rsid w:val="00500A40"/>
    <w:rsid w:val="005058EC"/>
    <w:rsid w:val="00511448"/>
    <w:rsid w:val="00532565"/>
    <w:rsid w:val="00546D97"/>
    <w:rsid w:val="0055590F"/>
    <w:rsid w:val="00555A9F"/>
    <w:rsid w:val="00557B0D"/>
    <w:rsid w:val="00566B53"/>
    <w:rsid w:val="00571C1C"/>
    <w:rsid w:val="00575C1C"/>
    <w:rsid w:val="005778CB"/>
    <w:rsid w:val="00577B47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6F8A"/>
    <w:rsid w:val="00630A07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E07EE"/>
    <w:rsid w:val="007E4DD4"/>
    <w:rsid w:val="007F2C17"/>
    <w:rsid w:val="00800D7F"/>
    <w:rsid w:val="008019E6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60346"/>
    <w:rsid w:val="00864712"/>
    <w:rsid w:val="0088026F"/>
    <w:rsid w:val="0088271C"/>
    <w:rsid w:val="00884E81"/>
    <w:rsid w:val="0088714E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3A08"/>
    <w:rsid w:val="009B7EA8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3450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7D"/>
    <w:rsid w:val="00BF41E1"/>
    <w:rsid w:val="00C06269"/>
    <w:rsid w:val="00C13221"/>
    <w:rsid w:val="00C13D34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6A8D"/>
    <w:rsid w:val="00CE21BE"/>
    <w:rsid w:val="00CE3AD2"/>
    <w:rsid w:val="00CE43AA"/>
    <w:rsid w:val="00CF117A"/>
    <w:rsid w:val="00D00AC7"/>
    <w:rsid w:val="00D02D30"/>
    <w:rsid w:val="00D03465"/>
    <w:rsid w:val="00D10C47"/>
    <w:rsid w:val="00D13F49"/>
    <w:rsid w:val="00D2085E"/>
    <w:rsid w:val="00D21D72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93F99"/>
    <w:rsid w:val="00EA17F3"/>
    <w:rsid w:val="00EA3E20"/>
    <w:rsid w:val="00EA6424"/>
    <w:rsid w:val="00EB1001"/>
    <w:rsid w:val="00EB2161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2804"/>
    <w:rsid w:val="00FC556C"/>
    <w:rsid w:val="00FC6AA2"/>
    <w:rsid w:val="00FC7CD2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32</Words>
  <Characters>873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1-11-22T15:42:00Z</cp:lastPrinted>
  <dcterms:created xsi:type="dcterms:W3CDTF">2021-11-22T15:42:00Z</dcterms:created>
  <dcterms:modified xsi:type="dcterms:W3CDTF">2021-11-22T15:43:00Z</dcterms:modified>
</cp:coreProperties>
</file>